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552A" w14:textId="77777777" w:rsidR="00945E9F" w:rsidRDefault="00F14123" w:rsidP="00457732">
      <w:pPr>
        <w:pStyle w:val="Title"/>
      </w:pPr>
      <w:r>
        <w:t>template</w:t>
      </w:r>
    </w:p>
    <w:p w14:paraId="6678552B" w14:textId="77777777" w:rsidR="00945E9F" w:rsidRDefault="00F14123">
      <w:pPr>
        <w:pStyle w:val="Author"/>
      </w:pPr>
      <w:r>
        <w:t>Mark Sorel</w:t>
      </w:r>
    </w:p>
    <w:p w14:paraId="6678552C" w14:textId="77777777" w:rsidR="00945E9F" w:rsidRDefault="00F14123">
      <w:pPr>
        <w:pStyle w:val="Date"/>
      </w:pPr>
      <w:r>
        <w:t>1/26/2022</w:t>
      </w:r>
    </w:p>
    <w:p w14:paraId="6678552D" w14:textId="77777777" w:rsidR="00945E9F" w:rsidRDefault="00F14123" w:rsidP="00F94713">
      <w:pPr>
        <w:pStyle w:val="Heading1"/>
      </w:pPr>
      <w:bookmarkStart w:id="0" w:name="header-1"/>
      <w:r>
        <w:t>header 1</w:t>
      </w:r>
    </w:p>
    <w:p w14:paraId="6678552E" w14:textId="77777777" w:rsidR="00945E9F" w:rsidRDefault="00F14123">
      <w:pPr>
        <w:pStyle w:val="Heading2"/>
      </w:pPr>
      <w:bookmarkStart w:id="1" w:name="header-2"/>
      <w:r>
        <w:t>header 2</w:t>
      </w:r>
    </w:p>
    <w:p w14:paraId="6678552F" w14:textId="77777777" w:rsidR="00945E9F" w:rsidRDefault="00F14123" w:rsidP="00F94713">
      <w:pPr>
        <w:pStyle w:val="Heading3"/>
      </w:pPr>
      <w:bookmarkStart w:id="2" w:name="header-3"/>
      <w:r>
        <w:t>header 3</w:t>
      </w:r>
    </w:p>
    <w:p w14:paraId="66785530" w14:textId="50545FB9" w:rsidR="00945E9F" w:rsidRDefault="00F14123">
      <w:pPr>
        <w:pStyle w:val="Heading4"/>
      </w:pPr>
      <w:bookmarkStart w:id="3" w:name="header-4"/>
      <w:r>
        <w:t>header 4</w:t>
      </w:r>
    </w:p>
    <w:p w14:paraId="4FE90C28" w14:textId="61305758" w:rsidR="008661E7" w:rsidRPr="008661E7" w:rsidRDefault="008661E7" w:rsidP="005952A2">
      <w:pPr>
        <w:pStyle w:val="FirstParagraph"/>
      </w:pPr>
      <w:r>
        <w:t>This is some text</w:t>
      </w:r>
    </w:p>
    <w:p w14:paraId="27AB079F" w14:textId="3A612CD9" w:rsidR="008661E7" w:rsidRPr="008661E7" w:rsidRDefault="008661E7" w:rsidP="008661E7">
      <w:pPr>
        <w:pStyle w:val="BodyText"/>
      </w:pPr>
      <w:r>
        <w:t>This is some text</w:t>
      </w:r>
    </w:p>
    <w:p w14:paraId="66785531" w14:textId="3D361507" w:rsidR="00945E9F" w:rsidRDefault="008661E7" w:rsidP="008661E7">
      <w:r>
        <w:t>This is some text</w:t>
      </w:r>
    </w:p>
    <w:p w14:paraId="66785532" w14:textId="77777777" w:rsidR="00945E9F" w:rsidRDefault="00F1412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n equat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</m:e>
            <m:sup>
              <m:r>
                <w:rPr>
                  <w:rFonts w:ascii="Cambria Math" w:hAnsi="Cambria Math"/>
                </w:rPr>
                <m:t>α</m:t>
              </m:r>
            </m:sup>
          </m:sSup>
        </m:oMath>
      </m:oMathPara>
    </w:p>
    <w:bookmarkEnd w:id="3"/>
    <w:bookmarkEnd w:id="2"/>
    <w:bookmarkEnd w:id="1"/>
    <w:bookmarkEnd w:id="0"/>
    <w:sectPr w:rsidR="00945E9F" w:rsidSect="005952A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85537" w14:textId="77777777" w:rsidR="0055673C" w:rsidRDefault="00F14123">
      <w:pPr>
        <w:spacing w:after="0"/>
      </w:pPr>
      <w:r>
        <w:separator/>
      </w:r>
    </w:p>
  </w:endnote>
  <w:endnote w:type="continuationSeparator" w:id="0">
    <w:p w14:paraId="66785539" w14:textId="77777777" w:rsidR="0055673C" w:rsidRDefault="00F141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85517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864F6D" w14:textId="0BA5D8BE" w:rsidR="00F14123" w:rsidRDefault="00F141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6E4349" w14:textId="77777777" w:rsidR="00F14123" w:rsidRDefault="00F141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85533" w14:textId="77777777" w:rsidR="00945E9F" w:rsidRDefault="00F14123">
      <w:r>
        <w:separator/>
      </w:r>
    </w:p>
  </w:footnote>
  <w:footnote w:type="continuationSeparator" w:id="0">
    <w:p w14:paraId="66785534" w14:textId="77777777" w:rsidR="00945E9F" w:rsidRDefault="00F141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FF894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2224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BF22F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B8C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2D0A0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7CB4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9250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FAB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C00D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32AE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2CE06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5E9F"/>
    <w:rsid w:val="00457732"/>
    <w:rsid w:val="0055673C"/>
    <w:rsid w:val="005943D6"/>
    <w:rsid w:val="005952A2"/>
    <w:rsid w:val="008661E7"/>
    <w:rsid w:val="00945E9F"/>
    <w:rsid w:val="00F14123"/>
    <w:rsid w:val="00F947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8552A"/>
  <w15:docId w15:val="{59BE5829-0E6D-4C85-9A71-31481F1A8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61E7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rsid w:val="00F94713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47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5773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943D6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1412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4123"/>
  </w:style>
  <w:style w:type="paragraph" w:styleId="Footer">
    <w:name w:val="footer"/>
    <w:basedOn w:val="Normal"/>
    <w:link w:val="FooterChar"/>
    <w:uiPriority w:val="99"/>
    <w:unhideWhenUsed/>
    <w:rsid w:val="00F141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4123"/>
  </w:style>
  <w:style w:type="character" w:styleId="LineNumber">
    <w:name w:val="line number"/>
    <w:basedOn w:val="DefaultParagraphFont"/>
    <w:semiHidden/>
    <w:unhideWhenUsed/>
    <w:rsid w:val="005952A2"/>
  </w:style>
  <w:style w:type="character" w:customStyle="1" w:styleId="BodyTextChar">
    <w:name w:val="Body Text Char"/>
    <w:basedOn w:val="DefaultParagraphFont"/>
    <w:link w:val="BodyText"/>
    <w:rsid w:val="00F947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ark Sorel</dc:creator>
  <cp:keywords/>
  <cp:lastModifiedBy>marks6</cp:lastModifiedBy>
  <cp:revision>7</cp:revision>
  <dcterms:created xsi:type="dcterms:W3CDTF">2022-01-26T21:31:00Z</dcterms:created>
  <dcterms:modified xsi:type="dcterms:W3CDTF">2022-02-22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2</vt:lpwstr>
  </property>
  <property fmtid="{D5CDD505-2E9C-101B-9397-08002B2CF9AE}" pid="3" name="output">
    <vt:lpwstr>word_document</vt:lpwstr>
  </property>
</Properties>
</file>